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334E98" w14:textId="77777777" w:rsidR="00644742" w:rsidRDefault="00096A4D">
      <w:pPr>
        <w:pStyle w:val="FirstParagraph"/>
      </w:pPr>
      <w:r>
        <w:rPr>
          <w:b/>
          <w:bCs/>
        </w:rPr>
        <w:t>Curso de Git - Apuntes y Teoría</w:t>
      </w:r>
    </w:p>
    <w:p w14:paraId="7E5AF328" w14:textId="77777777" w:rsidR="00644742" w:rsidRDefault="00096A4D">
      <w:r>
        <w:pict w14:anchorId="6C9E5F97">
          <v:rect id="_x0000_i1025" style="width:0;height:1.5pt" o:hralign="center" o:hrstd="t" o:hr="t"/>
        </w:pict>
      </w:r>
    </w:p>
    <w:p w14:paraId="022F52DA" w14:textId="77777777" w:rsidR="00644742" w:rsidRDefault="00096A4D">
      <w:pPr>
        <w:pStyle w:val="Ttulo3"/>
      </w:pPr>
      <w:bookmarkStart w:id="0" w:name="X3a8f9f5ac19f1af10b8b69e3426f266f60ec2db"/>
      <w:r>
        <w:t>Comandos Básicos de Navegación y Creación de Directorios</w:t>
      </w:r>
    </w:p>
    <w:p w14:paraId="6C8A187C" w14:textId="77777777" w:rsidR="00644742" w:rsidRDefault="00096A4D">
      <w:pPr>
        <w:pStyle w:val="FirstParagraph"/>
      </w:pPr>
      <w:r>
        <w:t>Git se utiliza desde la terminal, por lo que conocer los comandos básicos de navegación es fundamental antes de trabajar con repositorios. A continuación, se presentan algunos comandos comunes:</w:t>
      </w:r>
    </w:p>
    <w:p w14:paraId="08DA3C19" w14:textId="77777777" w:rsidR="00644742" w:rsidRDefault="00096A4D">
      <w:pPr>
        <w:pStyle w:val="Compact"/>
        <w:numPr>
          <w:ilvl w:val="0"/>
          <w:numId w:val="2"/>
        </w:numPr>
      </w:pPr>
      <w:r>
        <w:rPr>
          <w:rStyle w:val="VerbatimChar"/>
        </w:rPr>
        <w:t>clear</w:t>
      </w:r>
      <w:r>
        <w:t>: Limpia la terminal, pero no cambia el directorio de tra</w:t>
      </w:r>
      <w:r>
        <w:t>bajo actual.</w:t>
      </w:r>
    </w:p>
    <w:p w14:paraId="3740369E" w14:textId="77777777" w:rsidR="00644742" w:rsidRDefault="00096A4D">
      <w:pPr>
        <w:pStyle w:val="Compact"/>
        <w:numPr>
          <w:ilvl w:val="0"/>
          <w:numId w:val="2"/>
        </w:numPr>
      </w:pPr>
      <w:r>
        <w:rPr>
          <w:rStyle w:val="VerbatimChar"/>
        </w:rPr>
        <w:t>reset</w:t>
      </w:r>
      <w:r>
        <w:t>: Borra el historial de la consola.</w:t>
      </w:r>
    </w:p>
    <w:p w14:paraId="357C1355" w14:textId="77777777" w:rsidR="00644742" w:rsidRDefault="00096A4D">
      <w:pPr>
        <w:pStyle w:val="Compact"/>
        <w:numPr>
          <w:ilvl w:val="0"/>
          <w:numId w:val="2"/>
        </w:numPr>
      </w:pPr>
      <w:r>
        <w:rPr>
          <w:rStyle w:val="VerbatimChar"/>
        </w:rPr>
        <w:t>ls</w:t>
      </w:r>
      <w:r>
        <w:t>: Muestra el listado de carpetas y archivos en el directorio actual.</w:t>
      </w:r>
    </w:p>
    <w:p w14:paraId="73FE65BD" w14:textId="77777777" w:rsidR="00644742" w:rsidRDefault="00096A4D">
      <w:pPr>
        <w:pStyle w:val="Compact"/>
        <w:numPr>
          <w:ilvl w:val="0"/>
          <w:numId w:val="2"/>
        </w:numPr>
      </w:pPr>
      <w:r>
        <w:rPr>
          <w:rStyle w:val="VerbatimChar"/>
        </w:rPr>
        <w:t>pwd</w:t>
      </w:r>
      <w:r>
        <w:t>: Muestra la ruta completa del directorio en el que estamos ubicados.</w:t>
      </w:r>
    </w:p>
    <w:p w14:paraId="0191F6E7" w14:textId="77777777" w:rsidR="00644742" w:rsidRDefault="00096A4D">
      <w:pPr>
        <w:pStyle w:val="Compact"/>
        <w:numPr>
          <w:ilvl w:val="0"/>
          <w:numId w:val="2"/>
        </w:numPr>
      </w:pPr>
      <w:r>
        <w:rPr>
          <w:rStyle w:val="VerbatimChar"/>
        </w:rPr>
        <w:t>cd [directorio]</w:t>
      </w:r>
      <w:r>
        <w:t>: Permite ingresar a un directorio específi</w:t>
      </w:r>
      <w:r>
        <w:t>co.</w:t>
      </w:r>
    </w:p>
    <w:p w14:paraId="57B9BD7B" w14:textId="77777777" w:rsidR="00644742" w:rsidRDefault="00096A4D">
      <w:pPr>
        <w:pStyle w:val="Compact"/>
        <w:numPr>
          <w:ilvl w:val="0"/>
          <w:numId w:val="2"/>
        </w:numPr>
      </w:pPr>
      <w:r>
        <w:rPr>
          <w:rStyle w:val="VerbatimChar"/>
        </w:rPr>
        <w:t>cd ..</w:t>
      </w:r>
      <w:r>
        <w:t>: Permite salir al directorio anterior.</w:t>
      </w:r>
    </w:p>
    <w:p w14:paraId="0BA6EF0E" w14:textId="77777777" w:rsidR="00644742" w:rsidRDefault="00096A4D">
      <w:pPr>
        <w:pStyle w:val="Compact"/>
        <w:numPr>
          <w:ilvl w:val="0"/>
          <w:numId w:val="2"/>
        </w:numPr>
      </w:pPr>
      <w:r>
        <w:rPr>
          <w:rStyle w:val="VerbatimChar"/>
        </w:rPr>
        <w:t>mkdir miweb</w:t>
      </w:r>
      <w:r>
        <w:t>: Crea una nueva carpeta llamada “miweb” en el directorio actual.</w:t>
      </w:r>
    </w:p>
    <w:p w14:paraId="1E2DA316" w14:textId="77777777" w:rsidR="00644742" w:rsidRDefault="00096A4D">
      <w:pPr>
        <w:pStyle w:val="FirstParagraph"/>
      </w:pPr>
      <w:r>
        <w:t>Para iniciar un repositorio de Git:</w:t>
      </w:r>
    </w:p>
    <w:p w14:paraId="57D642E8" w14:textId="77777777" w:rsidR="00644742" w:rsidRDefault="00096A4D">
      <w:pPr>
        <w:numPr>
          <w:ilvl w:val="0"/>
          <w:numId w:val="3"/>
        </w:numPr>
      </w:pPr>
      <w:r>
        <w:rPr>
          <w:rStyle w:val="VerbatimChar"/>
        </w:rPr>
        <w:t>git init</w:t>
      </w:r>
      <w:r>
        <w:t xml:space="preserve">: Inicializa un repositorio vacío en la carpeta actual. Esto crea una carpeta oculta </w:t>
      </w:r>
      <w:r>
        <w:rPr>
          <w:rStyle w:val="VerbatimChar"/>
        </w:rPr>
        <w:t>.</w:t>
      </w:r>
      <w:r>
        <w:rPr>
          <w:rStyle w:val="VerbatimChar"/>
        </w:rPr>
        <w:t>git</w:t>
      </w:r>
      <w:r>
        <w:t xml:space="preserve"> que contiene todos los archivos necesarios para el control de versiones.</w:t>
      </w:r>
    </w:p>
    <w:p w14:paraId="51D195CC" w14:textId="77777777" w:rsidR="00644742" w:rsidRDefault="00096A4D">
      <w:pPr>
        <w:numPr>
          <w:ilvl w:val="0"/>
          <w:numId w:val="3"/>
        </w:numPr>
      </w:pPr>
      <w:r>
        <w:rPr>
          <w:rStyle w:val="VerbatimChar"/>
        </w:rPr>
        <w:t>ls -a</w:t>
      </w:r>
      <w:r>
        <w:t xml:space="preserve">: Muestra archivos ocultos, incluyendo </w:t>
      </w:r>
      <w:r>
        <w:rPr>
          <w:rStyle w:val="VerbatimChar"/>
        </w:rPr>
        <w:t>.git</w:t>
      </w:r>
      <w:r>
        <w:t>.</w:t>
      </w:r>
    </w:p>
    <w:p w14:paraId="706C92F1" w14:textId="77777777" w:rsidR="00644742" w:rsidRDefault="00096A4D">
      <w:pPr>
        <w:numPr>
          <w:ilvl w:val="0"/>
          <w:numId w:val="3"/>
        </w:numPr>
      </w:pPr>
      <w:r>
        <w:rPr>
          <w:rStyle w:val="VerbatimChar"/>
        </w:rPr>
        <w:t>cd .git</w:t>
      </w:r>
      <w:r>
        <w:t>: Permite ingresar a esa carpeta y visualizar sus contenidos, que representan los archivos internos que Git usa para rastr</w:t>
      </w:r>
      <w:r>
        <w:t>ear el repositorio. A esta estructura se le conoce como el “detalle de implementación”.</w:t>
      </w:r>
    </w:p>
    <w:p w14:paraId="104E0D9B" w14:textId="77777777" w:rsidR="00644742" w:rsidRDefault="00096A4D">
      <w:pPr>
        <w:pStyle w:val="FirstParagraph"/>
      </w:pPr>
      <w:r>
        <w:rPr>
          <w:b/>
          <w:bCs/>
        </w:rPr>
        <w:t>Nota:</w:t>
      </w:r>
      <w:r>
        <w:t xml:space="preserve"> La carpeta </w:t>
      </w:r>
      <w:r>
        <w:rPr>
          <w:rStyle w:val="VerbatimChar"/>
        </w:rPr>
        <w:t>.git</w:t>
      </w:r>
      <w:r>
        <w:t xml:space="preserve"> es ignorada por defecto al compartir el proyecto y no se sube a repositorios remotos.</w:t>
      </w:r>
    </w:p>
    <w:p w14:paraId="1D6CB612" w14:textId="77777777" w:rsidR="00644742" w:rsidRDefault="00096A4D">
      <w:r>
        <w:pict w14:anchorId="12C60963">
          <v:rect id="_x0000_i1026" style="width:0;height:1.5pt" o:hralign="center" o:hrstd="t" o:hr="t"/>
        </w:pict>
      </w:r>
    </w:p>
    <w:p w14:paraId="6E91A44E" w14:textId="77777777" w:rsidR="00644742" w:rsidRDefault="00096A4D">
      <w:pPr>
        <w:pStyle w:val="Ttulo3"/>
      </w:pPr>
      <w:bookmarkStart w:id="1" w:name="flujo-de-trabajo-con-git"/>
      <w:bookmarkEnd w:id="0"/>
      <w:r>
        <w:t>Flujo de Trabajo con Git</w:t>
      </w:r>
    </w:p>
    <w:p w14:paraId="64594762" w14:textId="77777777" w:rsidR="00644742" w:rsidRDefault="00096A4D">
      <w:pPr>
        <w:pStyle w:val="FirstParagraph"/>
      </w:pPr>
      <w:r>
        <w:t>El flujo general de trabajo con G</w:t>
      </w:r>
      <w:r>
        <w:t>it consiste en tres etapas principales:</w:t>
      </w:r>
    </w:p>
    <w:p w14:paraId="50146EF7" w14:textId="77777777" w:rsidR="00644742" w:rsidRDefault="00096A4D">
      <w:pPr>
        <w:pStyle w:val="Textoindependiente"/>
      </w:pPr>
      <w:r>
        <w:rPr>
          <w:b/>
          <w:bCs/>
        </w:rPr>
        <w:t>1. Working Directory (Computadora)</w:t>
      </w:r>
      <w:r>
        <w:t xml:space="preserve"> → </w:t>
      </w:r>
      <w:r>
        <w:rPr>
          <w:b/>
          <w:bCs/>
        </w:rPr>
        <w:t>2. Staging Area (Stage)</w:t>
      </w:r>
      <w:r>
        <w:t xml:space="preserve"> → </w:t>
      </w:r>
      <w:r>
        <w:rPr>
          <w:b/>
          <w:bCs/>
        </w:rPr>
        <w:t>3. Repository (Commit)</w:t>
      </w:r>
      <w:r>
        <w:t xml:space="preserve"> → </w:t>
      </w:r>
      <w:r>
        <w:rPr>
          <w:b/>
          <w:bCs/>
        </w:rPr>
        <w:t>4. Remote (Servidor)</w:t>
      </w:r>
    </w:p>
    <w:p w14:paraId="3AF1D6F1" w14:textId="77777777" w:rsidR="00644742" w:rsidRDefault="00096A4D">
      <w:pPr>
        <w:pStyle w:val="Textoindependiente"/>
      </w:pPr>
      <w:r>
        <w:t xml:space="preserve">La etapa de </w:t>
      </w:r>
      <w:r>
        <w:rPr>
          <w:i/>
          <w:iCs/>
        </w:rPr>
        <w:t>Staging</w:t>
      </w:r>
      <w:r>
        <w:t xml:space="preserve"> sirve para preparar los archivos antes de confirmar (commit) los cambios.</w:t>
      </w:r>
    </w:p>
    <w:p w14:paraId="6ACFB3E4" w14:textId="77777777" w:rsidR="00644742" w:rsidRDefault="00096A4D">
      <w:r>
        <w:pict w14:anchorId="5262D33C">
          <v:rect id="_x0000_i1027" style="width:0;height:1.5pt" o:hralign="center" o:hrstd="t" o:hr="t"/>
        </w:pict>
      </w:r>
    </w:p>
    <w:p w14:paraId="3D351196" w14:textId="77777777" w:rsidR="00644742" w:rsidRDefault="00096A4D">
      <w:pPr>
        <w:pStyle w:val="Ttulo3"/>
      </w:pPr>
      <w:bookmarkStart w:id="2" w:name="agregando-cambios-al-staging"/>
      <w:bookmarkEnd w:id="1"/>
      <w:r>
        <w:lastRenderedPageBreak/>
        <w:t>Agregando C</w:t>
      </w:r>
      <w:r>
        <w:t>ambios al Staging</w:t>
      </w:r>
    </w:p>
    <w:p w14:paraId="37F086BA" w14:textId="77777777" w:rsidR="00644742" w:rsidRDefault="00096A4D">
      <w:pPr>
        <w:pStyle w:val="Compact"/>
        <w:numPr>
          <w:ilvl w:val="0"/>
          <w:numId w:val="4"/>
        </w:numPr>
      </w:pPr>
      <w:r>
        <w:rPr>
          <w:rStyle w:val="VerbatimChar"/>
        </w:rPr>
        <w:t>code .</w:t>
      </w:r>
      <w:r>
        <w:t>: Abre la carpeta actual en Visual Studio Code.</w:t>
      </w:r>
    </w:p>
    <w:p w14:paraId="216D623E" w14:textId="77777777" w:rsidR="00644742" w:rsidRDefault="00096A4D">
      <w:pPr>
        <w:pStyle w:val="Compact"/>
        <w:numPr>
          <w:ilvl w:val="0"/>
          <w:numId w:val="4"/>
        </w:numPr>
      </w:pPr>
      <w:r>
        <w:rPr>
          <w:rStyle w:val="VerbatimChar"/>
        </w:rPr>
        <w:t>git status</w:t>
      </w:r>
      <w:r>
        <w:t>: Muestra el estado del repositorio, incluyendo archivos modificados y no rastreados.</w:t>
      </w:r>
    </w:p>
    <w:p w14:paraId="7C5EA1BD" w14:textId="77777777" w:rsidR="00644742" w:rsidRDefault="00096A4D">
      <w:pPr>
        <w:pStyle w:val="FirstParagraph"/>
      </w:pPr>
      <w:r>
        <w:t>Para agregar archivos al área de staging:</w:t>
      </w:r>
    </w:p>
    <w:p w14:paraId="556FB8DC" w14:textId="77777777" w:rsidR="00644742" w:rsidRDefault="00096A4D">
      <w:pPr>
        <w:pStyle w:val="Compact"/>
        <w:numPr>
          <w:ilvl w:val="0"/>
          <w:numId w:val="5"/>
        </w:numPr>
      </w:pPr>
      <w:r>
        <w:rPr>
          <w:rStyle w:val="VerbatimChar"/>
        </w:rPr>
        <w:t>git add archivo.txt</w:t>
      </w:r>
      <w:r>
        <w:t>: Agrega un archivo específico.</w:t>
      </w:r>
    </w:p>
    <w:p w14:paraId="3A13AAA9" w14:textId="77777777" w:rsidR="00644742" w:rsidRDefault="00096A4D">
      <w:pPr>
        <w:pStyle w:val="Compact"/>
        <w:numPr>
          <w:ilvl w:val="0"/>
          <w:numId w:val="5"/>
        </w:numPr>
      </w:pPr>
      <w:r>
        <w:rPr>
          <w:rStyle w:val="VerbatimChar"/>
        </w:rPr>
        <w:t>git add .</w:t>
      </w:r>
      <w:r>
        <w:t>: Agrega todos los archivos (no es recomendable si no se tiene control del contenido).</w:t>
      </w:r>
    </w:p>
    <w:p w14:paraId="1F86EDF6" w14:textId="77777777" w:rsidR="00644742" w:rsidRDefault="00096A4D">
      <w:pPr>
        <w:pStyle w:val="Compact"/>
        <w:numPr>
          <w:ilvl w:val="0"/>
          <w:numId w:val="5"/>
        </w:numPr>
      </w:pPr>
      <w:r>
        <w:rPr>
          <w:rStyle w:val="VerbatimChar"/>
        </w:rPr>
        <w:t>git add *.txt</w:t>
      </w:r>
      <w:r>
        <w:t xml:space="preserve">: Agrega todos los archivos con extensión </w:t>
      </w:r>
      <w:r>
        <w:rPr>
          <w:rStyle w:val="VerbatimChar"/>
        </w:rPr>
        <w:t>.txt</w:t>
      </w:r>
      <w:r>
        <w:t>.</w:t>
      </w:r>
    </w:p>
    <w:p w14:paraId="1663C4AC" w14:textId="77777777" w:rsidR="00644742" w:rsidRDefault="00096A4D">
      <w:pPr>
        <w:pStyle w:val="Compact"/>
        <w:numPr>
          <w:ilvl w:val="0"/>
          <w:numId w:val="5"/>
        </w:numPr>
      </w:pPr>
      <w:r>
        <w:rPr>
          <w:rStyle w:val="VerbatimChar"/>
        </w:rPr>
        <w:t>git add archivo3.txt archivo4.txt</w:t>
      </w:r>
      <w:r>
        <w:t>: Agrega varios archivos al mismo tiempo.</w:t>
      </w:r>
    </w:p>
    <w:p w14:paraId="0C7CA6D8" w14:textId="77777777" w:rsidR="00644742" w:rsidRDefault="00096A4D">
      <w:pPr>
        <w:pStyle w:val="FirstParagraph"/>
      </w:pPr>
      <w:r>
        <w:rPr>
          <w:b/>
          <w:bCs/>
        </w:rPr>
        <w:t>Nota:</w:t>
      </w:r>
      <w:r>
        <w:t xml:space="preserve"> Cuando se modifican archivos existentes, se deben volver a agregar al staging con </w:t>
      </w:r>
      <w:r>
        <w:rPr>
          <w:rStyle w:val="VerbatimChar"/>
        </w:rPr>
        <w:t>git add</w:t>
      </w:r>
      <w:r>
        <w:t>, incluso si ya estaban en el repositorio.</w:t>
      </w:r>
    </w:p>
    <w:p w14:paraId="25197454" w14:textId="77777777" w:rsidR="00644742" w:rsidRDefault="00096A4D">
      <w:pPr>
        <w:pStyle w:val="Textoindependiente"/>
      </w:pPr>
      <w:r>
        <w:t>Para confirmar los cambios:</w:t>
      </w:r>
    </w:p>
    <w:p w14:paraId="5C907568" w14:textId="77777777" w:rsidR="00644742" w:rsidRDefault="00096A4D">
      <w:pPr>
        <w:pStyle w:val="Compact"/>
        <w:numPr>
          <w:ilvl w:val="0"/>
          <w:numId w:val="6"/>
        </w:numPr>
      </w:pPr>
      <w:r>
        <w:rPr>
          <w:rStyle w:val="VerbatimChar"/>
        </w:rPr>
        <w:t>git commit -m "Mensaje"</w:t>
      </w:r>
      <w:r>
        <w:t>: Realiza el commit con u</w:t>
      </w:r>
      <w:r>
        <w:t>n mensaje explicativo.</w:t>
      </w:r>
    </w:p>
    <w:p w14:paraId="2CF50E25" w14:textId="77777777" w:rsidR="00644742" w:rsidRDefault="00096A4D">
      <w:pPr>
        <w:pStyle w:val="Compact"/>
        <w:numPr>
          <w:ilvl w:val="0"/>
          <w:numId w:val="6"/>
        </w:numPr>
      </w:pPr>
      <w:r>
        <w:rPr>
          <w:rStyle w:val="VerbatimChar"/>
        </w:rPr>
        <w:t>git commit</w:t>
      </w:r>
      <w:r>
        <w:t xml:space="preserve">: Si no se agrega </w:t>
      </w:r>
      <w:r>
        <w:rPr>
          <w:rStyle w:val="VerbatimChar"/>
        </w:rPr>
        <w:t>-m</w:t>
      </w:r>
      <w:r>
        <w:t>, se abrirá el editor predeterminado para escribir el mensaje de commit.</w:t>
      </w:r>
    </w:p>
    <w:p w14:paraId="502C627A" w14:textId="77777777" w:rsidR="00644742" w:rsidRDefault="00096A4D">
      <w:pPr>
        <w:pStyle w:val="FirstParagraph"/>
      </w:pPr>
      <w:r>
        <w:rPr>
          <w:b/>
          <w:bCs/>
        </w:rPr>
        <w:t>Nota:</w:t>
      </w:r>
      <w:r>
        <w:t xml:space="preserve"> En Git, hacer un “commit” significa guardar los cambios de forma permanente en el historial del proyecto.</w:t>
      </w:r>
    </w:p>
    <w:p w14:paraId="51CAD5A2" w14:textId="77777777" w:rsidR="00644742" w:rsidRDefault="00096A4D">
      <w:r>
        <w:pict w14:anchorId="344E8E72">
          <v:rect id="_x0000_i1028" style="width:0;height:1.5pt" o:hralign="center" o:hrstd="t" o:hr="t"/>
        </w:pict>
      </w:r>
    </w:p>
    <w:p w14:paraId="6D729698" w14:textId="77777777" w:rsidR="00644742" w:rsidRDefault="00096A4D">
      <w:pPr>
        <w:pStyle w:val="Ttulo3"/>
      </w:pPr>
      <w:bookmarkStart w:id="3" w:name="eliminando-archivos-del-repositorio"/>
      <w:bookmarkEnd w:id="2"/>
      <w:r>
        <w:t>Eliminando Archi</w:t>
      </w:r>
      <w:r>
        <w:t>vos del Repositorio</w:t>
      </w:r>
    </w:p>
    <w:p w14:paraId="600830E4" w14:textId="77777777" w:rsidR="00644742" w:rsidRDefault="00096A4D">
      <w:pPr>
        <w:pStyle w:val="Compact"/>
        <w:numPr>
          <w:ilvl w:val="0"/>
          <w:numId w:val="7"/>
        </w:numPr>
      </w:pPr>
      <w:r>
        <w:rPr>
          <w:rStyle w:val="VerbatimChar"/>
        </w:rPr>
        <w:t>ls</w:t>
      </w:r>
      <w:r>
        <w:t>: Visualiza los archivos disponibles.</w:t>
      </w:r>
    </w:p>
    <w:p w14:paraId="3548756B" w14:textId="77777777" w:rsidR="00644742" w:rsidRDefault="00096A4D">
      <w:pPr>
        <w:pStyle w:val="Compact"/>
        <w:numPr>
          <w:ilvl w:val="0"/>
          <w:numId w:val="7"/>
        </w:numPr>
      </w:pPr>
      <w:r>
        <w:rPr>
          <w:rStyle w:val="VerbatimChar"/>
        </w:rPr>
        <w:t>rm archivo2.txt</w:t>
      </w:r>
      <w:r>
        <w:t>: Elimina el archivo.</w:t>
      </w:r>
    </w:p>
    <w:p w14:paraId="37CD5480" w14:textId="77777777" w:rsidR="00644742" w:rsidRDefault="00096A4D">
      <w:pPr>
        <w:pStyle w:val="Compact"/>
        <w:numPr>
          <w:ilvl w:val="0"/>
          <w:numId w:val="7"/>
        </w:numPr>
      </w:pPr>
      <w:r>
        <w:rPr>
          <w:rStyle w:val="VerbatimChar"/>
        </w:rPr>
        <w:t>git status</w:t>
      </w:r>
      <w:r>
        <w:t>: Verifica el cambio.</w:t>
      </w:r>
    </w:p>
    <w:p w14:paraId="5B2F890A" w14:textId="77777777" w:rsidR="00644742" w:rsidRDefault="00096A4D">
      <w:pPr>
        <w:pStyle w:val="Compact"/>
        <w:numPr>
          <w:ilvl w:val="0"/>
          <w:numId w:val="7"/>
        </w:numPr>
      </w:pPr>
      <w:r>
        <w:rPr>
          <w:rStyle w:val="VerbatimChar"/>
        </w:rPr>
        <w:t>git add archivo2.txt</w:t>
      </w:r>
      <w:r>
        <w:t>: Añade la eliminación al staging.</w:t>
      </w:r>
    </w:p>
    <w:p w14:paraId="49A93CF8" w14:textId="77777777" w:rsidR="00644742" w:rsidRDefault="00096A4D">
      <w:pPr>
        <w:pStyle w:val="Compact"/>
        <w:numPr>
          <w:ilvl w:val="0"/>
          <w:numId w:val="7"/>
        </w:numPr>
      </w:pPr>
      <w:r>
        <w:rPr>
          <w:rStyle w:val="VerbatimChar"/>
        </w:rPr>
        <w:t>git commit -m "Eliminando archivo 2"</w:t>
      </w:r>
      <w:r>
        <w:t>: Confirma la eliminación.</w:t>
      </w:r>
    </w:p>
    <w:p w14:paraId="7C94C4FD" w14:textId="77777777" w:rsidR="00644742" w:rsidRDefault="00096A4D">
      <w:pPr>
        <w:pStyle w:val="FirstParagraph"/>
      </w:pPr>
      <w:r>
        <w:t>Alternati</w:t>
      </w:r>
      <w:r>
        <w:t>va resumida:</w:t>
      </w:r>
    </w:p>
    <w:p w14:paraId="72562860" w14:textId="77777777" w:rsidR="00644742" w:rsidRDefault="00096A4D">
      <w:pPr>
        <w:pStyle w:val="Compact"/>
        <w:numPr>
          <w:ilvl w:val="0"/>
          <w:numId w:val="8"/>
        </w:numPr>
      </w:pPr>
      <w:r>
        <w:rPr>
          <w:rStyle w:val="VerbatimChar"/>
        </w:rPr>
        <w:t>git rm archivo2.txt</w:t>
      </w:r>
      <w:r>
        <w:t>: Elimina el archivo y lo agrega al staging en un solo paso.</w:t>
      </w:r>
    </w:p>
    <w:p w14:paraId="6E57DE7D" w14:textId="77777777" w:rsidR="00644742" w:rsidRDefault="00096A4D">
      <w:pPr>
        <w:pStyle w:val="FirstParagraph"/>
      </w:pPr>
      <w:r>
        <w:t>Para restaurar un archivo en el staging antes de confirmar:</w:t>
      </w:r>
    </w:p>
    <w:p w14:paraId="3BFF45BD" w14:textId="77777777" w:rsidR="00644742" w:rsidRDefault="00096A4D">
      <w:pPr>
        <w:pStyle w:val="Compact"/>
        <w:numPr>
          <w:ilvl w:val="0"/>
          <w:numId w:val="9"/>
        </w:numPr>
      </w:pPr>
      <w:r>
        <w:rPr>
          <w:rStyle w:val="VerbatimChar"/>
        </w:rPr>
        <w:t>git restore --staged archivo1.txt</w:t>
      </w:r>
      <w:r>
        <w:t>: Quita el archivo del staging.</w:t>
      </w:r>
    </w:p>
    <w:p w14:paraId="4B2345E4" w14:textId="77777777" w:rsidR="00644742" w:rsidRDefault="00096A4D">
      <w:r>
        <w:pict w14:anchorId="44BB8999">
          <v:rect id="_x0000_i1029" style="width:0;height:1.5pt" o:hralign="center" o:hrstd="t" o:hr="t"/>
        </w:pict>
      </w:r>
    </w:p>
    <w:p w14:paraId="233D1AB0" w14:textId="77777777" w:rsidR="00644742" w:rsidRDefault="00096A4D">
      <w:pPr>
        <w:pStyle w:val="Ttulo3"/>
      </w:pPr>
      <w:bookmarkStart w:id="4" w:name="volver-a-staging-y-descartar-cambios"/>
      <w:bookmarkEnd w:id="3"/>
      <w:r>
        <w:t>Volver a Staging y Descartar Cambios</w:t>
      </w:r>
    </w:p>
    <w:p w14:paraId="7A35AA20" w14:textId="77777777" w:rsidR="00644742" w:rsidRDefault="00096A4D">
      <w:pPr>
        <w:pStyle w:val="Compact"/>
        <w:numPr>
          <w:ilvl w:val="0"/>
          <w:numId w:val="10"/>
        </w:numPr>
      </w:pPr>
      <w:r>
        <w:rPr>
          <w:rStyle w:val="VerbatimChar"/>
        </w:rPr>
        <w:t>git restore archivo1.txt</w:t>
      </w:r>
      <w:r>
        <w:t>: Restaura el archivo al último commit.</w:t>
      </w:r>
    </w:p>
    <w:p w14:paraId="77CC85CF" w14:textId="77777777" w:rsidR="00644742" w:rsidRDefault="00096A4D">
      <w:pPr>
        <w:pStyle w:val="Compact"/>
        <w:numPr>
          <w:ilvl w:val="0"/>
          <w:numId w:val="10"/>
        </w:numPr>
      </w:pPr>
      <w:r>
        <w:rPr>
          <w:rStyle w:val="VerbatimChar"/>
        </w:rPr>
        <w:lastRenderedPageBreak/>
        <w:t>git status</w:t>
      </w:r>
      <w:r>
        <w:t>: Verifica el estado tras la restauración.</w:t>
      </w:r>
    </w:p>
    <w:p w14:paraId="7C363D86" w14:textId="77777777" w:rsidR="00644742" w:rsidRDefault="00096A4D">
      <w:r>
        <w:pict w14:anchorId="699A98C8">
          <v:rect id="_x0000_i1030" style="width:0;height:1.5pt" o:hralign="center" o:hrstd="t" o:hr="t"/>
        </w:pict>
      </w:r>
    </w:p>
    <w:p w14:paraId="47E32A1A" w14:textId="77777777" w:rsidR="00644742" w:rsidRDefault="00096A4D">
      <w:pPr>
        <w:pStyle w:val="Ttulo3"/>
      </w:pPr>
      <w:bookmarkStart w:id="5" w:name="renombrar-o-mover-archivos"/>
      <w:bookmarkEnd w:id="4"/>
      <w:r>
        <w:t>Renombrar o Mover Archivos</w:t>
      </w:r>
    </w:p>
    <w:p w14:paraId="70D2FAFD" w14:textId="77777777" w:rsidR="00644742" w:rsidRDefault="00096A4D">
      <w:pPr>
        <w:pStyle w:val="Compact"/>
        <w:numPr>
          <w:ilvl w:val="0"/>
          <w:numId w:val="11"/>
        </w:numPr>
      </w:pPr>
      <w:r>
        <w:rPr>
          <w:rStyle w:val="VerbatimChar"/>
        </w:rPr>
        <w:t>mv archivo1.txt nuevo_nombre.txt</w:t>
      </w:r>
      <w:r>
        <w:t>: Cambia el nombre o mueve el archivo.</w:t>
      </w:r>
    </w:p>
    <w:p w14:paraId="68F3AA0D" w14:textId="77777777" w:rsidR="00644742" w:rsidRDefault="00096A4D">
      <w:pPr>
        <w:pStyle w:val="Compact"/>
        <w:numPr>
          <w:ilvl w:val="0"/>
          <w:numId w:val="11"/>
        </w:numPr>
      </w:pPr>
      <w:r>
        <w:rPr>
          <w:rStyle w:val="VerbatimChar"/>
        </w:rPr>
        <w:t>git add archivo1.txt nuevo_nombre.txt</w:t>
      </w:r>
      <w:r>
        <w:t>: Agrega ambos cambios al staging.</w:t>
      </w:r>
    </w:p>
    <w:p w14:paraId="66CFB586" w14:textId="77777777" w:rsidR="00644742" w:rsidRDefault="00096A4D">
      <w:pPr>
        <w:pStyle w:val="Compact"/>
        <w:numPr>
          <w:ilvl w:val="0"/>
          <w:numId w:val="11"/>
        </w:numPr>
      </w:pPr>
      <w:r>
        <w:rPr>
          <w:rStyle w:val="VerbatimChar"/>
        </w:rPr>
        <w:t>git commit -m "Renombrando archivo"</w:t>
      </w:r>
      <w:r>
        <w:t>: Confirma los cambios.</w:t>
      </w:r>
    </w:p>
    <w:p w14:paraId="4973B8BC" w14:textId="77777777" w:rsidR="00644742" w:rsidRDefault="00096A4D">
      <w:pPr>
        <w:pStyle w:val="FirstParagraph"/>
      </w:pPr>
      <w:r>
        <w:t>Comando simplificado:</w:t>
      </w:r>
    </w:p>
    <w:p w14:paraId="7782E314" w14:textId="77777777" w:rsidR="00644742" w:rsidRDefault="00096A4D">
      <w:pPr>
        <w:pStyle w:val="Compact"/>
        <w:numPr>
          <w:ilvl w:val="0"/>
          <w:numId w:val="12"/>
        </w:numPr>
      </w:pPr>
      <w:r>
        <w:rPr>
          <w:rStyle w:val="VerbatimChar"/>
        </w:rPr>
        <w:t>git mv archivo.txt archivo1.txt</w:t>
      </w:r>
      <w:r>
        <w:t>: Renombra el archivo y lo agrega al staging.</w:t>
      </w:r>
    </w:p>
    <w:p w14:paraId="734E6DD9" w14:textId="77777777" w:rsidR="00644742" w:rsidRDefault="00096A4D">
      <w:r>
        <w:pict w14:anchorId="6AE42791">
          <v:rect id="_x0000_i1031" style="width:0;height:1.5pt" o:hralign="center" o:hrstd="t" o:hr="t"/>
        </w:pict>
      </w:r>
    </w:p>
    <w:p w14:paraId="22D91A24" w14:textId="77777777" w:rsidR="00644742" w:rsidRDefault="00096A4D">
      <w:pPr>
        <w:pStyle w:val="Ttulo3"/>
      </w:pPr>
      <w:bookmarkStart w:id="6" w:name="ignorar-archivos-y-directorios"/>
      <w:bookmarkEnd w:id="5"/>
      <w:r>
        <w:t>Ignorar Archivos y Direc</w:t>
      </w:r>
      <w:r>
        <w:t>torios</w:t>
      </w:r>
    </w:p>
    <w:p w14:paraId="7DCC97BD" w14:textId="77777777" w:rsidR="00644742" w:rsidRDefault="00096A4D">
      <w:pPr>
        <w:pStyle w:val="FirstParagraph"/>
      </w:pPr>
      <w:r>
        <w:rPr>
          <w:b/>
          <w:bCs/>
        </w:rPr>
        <w:t>Nota:</w:t>
      </w:r>
      <w:r>
        <w:t xml:space="preserve"> En proyectos reales se desea evitar subir archivos sensibles o específicos del entorno, como contraseñas o configuraciones locales.</w:t>
      </w:r>
    </w:p>
    <w:p w14:paraId="2CE6247F" w14:textId="77777777" w:rsidR="00644742" w:rsidRDefault="00096A4D">
      <w:pPr>
        <w:pStyle w:val="Textoindependiente"/>
      </w:pPr>
      <w:r>
        <w:t>Para ignorar archivos:</w:t>
      </w:r>
    </w:p>
    <w:p w14:paraId="1412F947" w14:textId="77777777" w:rsidR="00644742" w:rsidRDefault="00096A4D">
      <w:pPr>
        <w:pStyle w:val="Compact"/>
        <w:numPr>
          <w:ilvl w:val="0"/>
          <w:numId w:val="13"/>
        </w:numPr>
      </w:pPr>
      <w:r>
        <w:t xml:space="preserve">Crear un archivo </w:t>
      </w:r>
      <w:r>
        <w:rPr>
          <w:rStyle w:val="VerbatimChar"/>
        </w:rPr>
        <w:t>.gitignore</w:t>
      </w:r>
      <w:r>
        <w:t xml:space="preserve"> en el directorio raíz.</w:t>
      </w:r>
    </w:p>
    <w:p w14:paraId="36F1C3CD" w14:textId="77777777" w:rsidR="00644742" w:rsidRDefault="00096A4D">
      <w:pPr>
        <w:pStyle w:val="Compact"/>
        <w:numPr>
          <w:ilvl w:val="0"/>
          <w:numId w:val="13"/>
        </w:numPr>
      </w:pPr>
      <w:r>
        <w:t xml:space="preserve">Añadir los nombres de los archivos y </w:t>
      </w:r>
      <w:r>
        <w:t xml:space="preserve">carpetas que se deben excluir (por ejemplo: </w:t>
      </w:r>
      <w:r>
        <w:rPr>
          <w:rStyle w:val="VerbatimChar"/>
        </w:rPr>
        <w:t>.env</w:t>
      </w:r>
      <w:r>
        <w:t>).</w:t>
      </w:r>
    </w:p>
    <w:p w14:paraId="73F17359" w14:textId="77777777" w:rsidR="00644742" w:rsidRDefault="00096A4D">
      <w:pPr>
        <w:pStyle w:val="FirstParagraph"/>
      </w:pPr>
      <w:r>
        <w:t>Después de ignorarlos:</w:t>
      </w:r>
    </w:p>
    <w:p w14:paraId="10E32268" w14:textId="77777777" w:rsidR="00644742" w:rsidRDefault="00096A4D">
      <w:pPr>
        <w:numPr>
          <w:ilvl w:val="0"/>
          <w:numId w:val="14"/>
        </w:numPr>
      </w:pPr>
      <w:r>
        <w:rPr>
          <w:rStyle w:val="VerbatimChar"/>
        </w:rPr>
        <w:t>git status</w:t>
      </w:r>
      <w:r>
        <w:t>: El archivo ignorado ya no aparecerá.</w:t>
      </w:r>
    </w:p>
    <w:p w14:paraId="74ABBA08" w14:textId="77777777" w:rsidR="00644742" w:rsidRDefault="00096A4D">
      <w:pPr>
        <w:numPr>
          <w:ilvl w:val="0"/>
          <w:numId w:val="14"/>
        </w:numPr>
      </w:pPr>
      <w:r>
        <w:rPr>
          <w:rStyle w:val="VerbatimChar"/>
        </w:rPr>
        <w:t>git status -s</w:t>
      </w:r>
      <w:r>
        <w:t>: Muestra el estado de los archivos con una notación más concisa.</w:t>
      </w:r>
    </w:p>
    <w:p w14:paraId="7B0CC554" w14:textId="77777777" w:rsidR="00644742" w:rsidRDefault="00096A4D">
      <w:r>
        <w:pict w14:anchorId="4DCEC9A1">
          <v:rect id="_x0000_i1032" style="width:0;height:1.5pt" o:hralign="center" o:hrstd="t" o:hr="t"/>
        </w:pict>
      </w:r>
    </w:p>
    <w:p w14:paraId="33FB349B" w14:textId="77777777" w:rsidR="00644742" w:rsidRDefault="00096A4D">
      <w:pPr>
        <w:pStyle w:val="Ttulo3"/>
      </w:pPr>
      <w:bookmarkStart w:id="7" w:name="visualización-de-cambios"/>
      <w:bookmarkEnd w:id="6"/>
      <w:r>
        <w:t>Visualización de Cambios</w:t>
      </w:r>
    </w:p>
    <w:p w14:paraId="471DF959" w14:textId="77777777" w:rsidR="00644742" w:rsidRDefault="00096A4D">
      <w:pPr>
        <w:pStyle w:val="Compact"/>
        <w:numPr>
          <w:ilvl w:val="0"/>
          <w:numId w:val="15"/>
        </w:numPr>
      </w:pPr>
      <w:r>
        <w:rPr>
          <w:rStyle w:val="VerbatimChar"/>
        </w:rPr>
        <w:t>git diff</w:t>
      </w:r>
      <w:r>
        <w:t>: Muestra los cambios realizados (líneas agregadas en verde).</w:t>
      </w:r>
    </w:p>
    <w:p w14:paraId="63F39968" w14:textId="77777777" w:rsidR="00644742" w:rsidRDefault="00096A4D">
      <w:pPr>
        <w:pStyle w:val="Compact"/>
        <w:numPr>
          <w:ilvl w:val="0"/>
          <w:numId w:val="15"/>
        </w:numPr>
      </w:pPr>
      <w:r>
        <w:rPr>
          <w:rStyle w:val="VerbatimChar"/>
        </w:rPr>
        <w:t>git diff --staged</w:t>
      </w:r>
      <w:r>
        <w:t>: Muestra los cambios ya preparados para commit.</w:t>
      </w:r>
    </w:p>
    <w:p w14:paraId="13510EF7" w14:textId="77777777" w:rsidR="00644742" w:rsidRDefault="00096A4D">
      <w:r>
        <w:pict w14:anchorId="111A0B52">
          <v:rect id="_x0000_i1033" style="width:0;height:1.5pt" o:hralign="center" o:hrstd="t" o:hr="t"/>
        </w:pict>
      </w:r>
    </w:p>
    <w:p w14:paraId="27B7C797" w14:textId="77777777" w:rsidR="00644742" w:rsidRDefault="00096A4D">
      <w:pPr>
        <w:pStyle w:val="Ttulo3"/>
      </w:pPr>
      <w:bookmarkStart w:id="8" w:name="revisión-del-historial"/>
      <w:bookmarkEnd w:id="7"/>
      <w:r>
        <w:t>Revisión del Historial</w:t>
      </w:r>
    </w:p>
    <w:p w14:paraId="5070A5A0" w14:textId="77777777" w:rsidR="00644742" w:rsidRDefault="00096A4D">
      <w:pPr>
        <w:pStyle w:val="Compact"/>
        <w:numPr>
          <w:ilvl w:val="0"/>
          <w:numId w:val="16"/>
        </w:numPr>
      </w:pPr>
      <w:r>
        <w:rPr>
          <w:rStyle w:val="VerbatimChar"/>
        </w:rPr>
        <w:t>gi</w:t>
      </w:r>
      <w:r>
        <w:rPr>
          <w:rStyle w:val="VerbatimChar"/>
        </w:rPr>
        <w:t>t log</w:t>
      </w:r>
      <w:r>
        <w:t>: Muestra el historial completo de commits con autor, fecha y mensaje.</w:t>
      </w:r>
    </w:p>
    <w:p w14:paraId="0C8EC6B1" w14:textId="77777777" w:rsidR="00644742" w:rsidRDefault="00096A4D">
      <w:pPr>
        <w:pStyle w:val="Compact"/>
        <w:numPr>
          <w:ilvl w:val="0"/>
          <w:numId w:val="16"/>
        </w:numPr>
      </w:pPr>
      <w:r>
        <w:rPr>
          <w:rStyle w:val="VerbatimChar"/>
        </w:rPr>
        <w:t>git log --oneline</w:t>
      </w:r>
      <w:r>
        <w:t>: Muestra los commits en una sola línea con el hash abreviado.</w:t>
      </w:r>
    </w:p>
    <w:p w14:paraId="5C69266D" w14:textId="77777777" w:rsidR="00644742" w:rsidRDefault="00096A4D">
      <w:r>
        <w:pict w14:anchorId="2F30F67F">
          <v:rect id="_x0000_i1034" style="width:0;height:1.5pt" o:hralign="center" o:hrstd="t" o:hr="t"/>
        </w:pict>
      </w:r>
    </w:p>
    <w:p w14:paraId="48F4114B" w14:textId="77777777" w:rsidR="00644742" w:rsidRDefault="00096A4D">
      <w:pPr>
        <w:pStyle w:val="Ttulo3"/>
      </w:pPr>
      <w:bookmarkStart w:id="9" w:name="ramas-en-git-branches"/>
      <w:bookmarkEnd w:id="8"/>
      <w:r>
        <w:t>Ramas en Git (Branches)</w:t>
      </w:r>
    </w:p>
    <w:p w14:paraId="56484116" w14:textId="77777777" w:rsidR="00644742" w:rsidRDefault="00096A4D">
      <w:pPr>
        <w:pStyle w:val="FirstParagraph"/>
      </w:pPr>
      <w:r>
        <w:t>Git permite desarrollar nuevas funcionalidades en paralelo sin afectar la rama principal.</w:t>
      </w:r>
    </w:p>
    <w:p w14:paraId="2CF5D6D7" w14:textId="77777777" w:rsidR="00644742" w:rsidRDefault="00096A4D">
      <w:pPr>
        <w:pStyle w:val="Compact"/>
        <w:numPr>
          <w:ilvl w:val="0"/>
          <w:numId w:val="17"/>
        </w:numPr>
      </w:pPr>
      <w:r>
        <w:rPr>
          <w:rStyle w:val="VerbatimChar"/>
        </w:rPr>
        <w:lastRenderedPageBreak/>
        <w:t>git branch</w:t>
      </w:r>
      <w:r>
        <w:t>: Muestra todas las ramas existentes.</w:t>
      </w:r>
    </w:p>
    <w:p w14:paraId="6E3FB485" w14:textId="77777777" w:rsidR="00644742" w:rsidRDefault="00096A4D">
      <w:pPr>
        <w:pStyle w:val="Compact"/>
        <w:numPr>
          <w:ilvl w:val="0"/>
          <w:numId w:val="17"/>
        </w:numPr>
      </w:pPr>
      <w:r>
        <w:rPr>
          <w:rStyle w:val="VerbatimChar"/>
        </w:rPr>
        <w:t>git checkout -b ramab</w:t>
      </w:r>
      <w:r>
        <w:t xml:space="preserve">: Crea y cambia a una nueva rama llamada </w:t>
      </w:r>
      <w:r>
        <w:rPr>
          <w:rStyle w:val="VerbatimChar"/>
        </w:rPr>
        <w:t>ramab</w:t>
      </w:r>
      <w:r>
        <w:t>.</w:t>
      </w:r>
    </w:p>
    <w:p w14:paraId="1CFD37EC" w14:textId="77777777" w:rsidR="00644742" w:rsidRDefault="00096A4D">
      <w:pPr>
        <w:pStyle w:val="Compact"/>
        <w:numPr>
          <w:ilvl w:val="0"/>
          <w:numId w:val="17"/>
        </w:numPr>
      </w:pPr>
      <w:r>
        <w:rPr>
          <w:rStyle w:val="VerbatimChar"/>
        </w:rPr>
        <w:t>git checkout ramab</w:t>
      </w:r>
      <w:r>
        <w:t>: Cambia entre ramas existentes</w:t>
      </w:r>
      <w:r>
        <w:t>.</w:t>
      </w:r>
    </w:p>
    <w:p w14:paraId="395717E6" w14:textId="77777777" w:rsidR="00644742" w:rsidRDefault="00096A4D">
      <w:pPr>
        <w:pStyle w:val="Compact"/>
        <w:numPr>
          <w:ilvl w:val="0"/>
          <w:numId w:val="17"/>
        </w:numPr>
      </w:pPr>
      <w:r>
        <w:rPr>
          <w:rStyle w:val="VerbatimChar"/>
        </w:rPr>
        <w:t>git merge ramab</w:t>
      </w:r>
      <w:r>
        <w:t xml:space="preserve">: Fusiona los cambios de la rama </w:t>
      </w:r>
      <w:r>
        <w:rPr>
          <w:rStyle w:val="VerbatimChar"/>
        </w:rPr>
        <w:t>ramab</w:t>
      </w:r>
      <w:r>
        <w:t xml:space="preserve"> a la rama actual.</w:t>
      </w:r>
    </w:p>
    <w:p w14:paraId="5D3CB11D" w14:textId="77777777" w:rsidR="00644742" w:rsidRDefault="00096A4D">
      <w:pPr>
        <w:pStyle w:val="FirstParagraph"/>
      </w:pPr>
      <w:r>
        <w:rPr>
          <w:b/>
          <w:bCs/>
        </w:rPr>
        <w:t>Nota:</w:t>
      </w:r>
      <w:r>
        <w:t xml:space="preserve"> Las ramas se usan para mantener organizado el flujo de trabajo, especialmente en equipos.</w:t>
      </w:r>
    </w:p>
    <w:p w14:paraId="7C638836" w14:textId="77777777" w:rsidR="00644742" w:rsidRDefault="00096A4D">
      <w:r>
        <w:pict w14:anchorId="046D3856">
          <v:rect id="_x0000_i1035" style="width:0;height:1.5pt" o:hralign="center" o:hrstd="t" o:hr="t"/>
        </w:pict>
      </w:r>
    </w:p>
    <w:p w14:paraId="116D884A" w14:textId="77777777" w:rsidR="00644742" w:rsidRDefault="00096A4D">
      <w:pPr>
        <w:pStyle w:val="Ttulo3"/>
      </w:pPr>
      <w:bookmarkStart w:id="10" w:name="conexión-con-github"/>
      <w:bookmarkEnd w:id="9"/>
      <w:r>
        <w:t>Conexión con GitHub</w:t>
      </w:r>
    </w:p>
    <w:p w14:paraId="32123E59" w14:textId="77777777" w:rsidR="00644742" w:rsidRDefault="00096A4D">
      <w:pPr>
        <w:pStyle w:val="FirstParagraph"/>
      </w:pPr>
      <w:r>
        <w:t>Para conectar un repositorio local con uno remoto en GitHub:</w:t>
      </w:r>
    </w:p>
    <w:p w14:paraId="00EEB068" w14:textId="77777777" w:rsidR="00644742" w:rsidRDefault="00096A4D">
      <w:pPr>
        <w:pStyle w:val="Compact"/>
        <w:numPr>
          <w:ilvl w:val="0"/>
          <w:numId w:val="18"/>
        </w:numPr>
      </w:pPr>
      <w:r>
        <w:rPr>
          <w:rStyle w:val="VerbatimChar"/>
        </w:rPr>
        <w:t>git</w:t>
      </w:r>
      <w:r>
        <w:rPr>
          <w:rStyle w:val="VerbatimChar"/>
        </w:rPr>
        <w:t xml:space="preserve"> remote add origin https://github.com/Alejandro40K/miweb.git</w:t>
      </w:r>
    </w:p>
    <w:p w14:paraId="5FF2319D" w14:textId="77777777" w:rsidR="00644742" w:rsidRDefault="00096A4D">
      <w:pPr>
        <w:pStyle w:val="Compact"/>
        <w:numPr>
          <w:ilvl w:val="0"/>
          <w:numId w:val="18"/>
        </w:numPr>
      </w:pPr>
      <w:r>
        <w:rPr>
          <w:rStyle w:val="VerbatimChar"/>
        </w:rPr>
        <w:t>git push -u origin main</w:t>
      </w:r>
    </w:p>
    <w:p w14:paraId="696637D7" w14:textId="77777777" w:rsidR="00644742" w:rsidRDefault="00096A4D">
      <w:r>
        <w:pict w14:anchorId="6D16F8AE">
          <v:rect id="_x0000_i1036" style="width:0;height:1.5pt" o:hralign="center" o:hrstd="t" o:hr="t"/>
        </w:pict>
      </w:r>
    </w:p>
    <w:p w14:paraId="11791650" w14:textId="77777777" w:rsidR="00644742" w:rsidRDefault="00096A4D">
      <w:pPr>
        <w:pStyle w:val="Ttulo3"/>
      </w:pPr>
      <w:bookmarkStart w:id="11" w:name="X6a9119534b6a3d387b148bd5ee2819267687537"/>
      <w:bookmarkEnd w:id="10"/>
      <w:r>
        <w:t>Crear un Nuevo Repositorio desde la Línea de Comandos</w:t>
      </w:r>
    </w:p>
    <w:p w14:paraId="6D59C16B" w14:textId="77777777" w:rsidR="00644742" w:rsidRDefault="00096A4D">
      <w:pPr>
        <w:pStyle w:val="SourceCode"/>
      </w:pP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# miweb"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README.md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init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add README.md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commit </w:t>
      </w:r>
      <w:r>
        <w:rPr>
          <w:rStyle w:val="AttributeTok"/>
        </w:rPr>
        <w:t>-m</w:t>
      </w:r>
      <w:r>
        <w:rPr>
          <w:rStyle w:val="NormalTok"/>
        </w:rPr>
        <w:t xml:space="preserve"> </w:t>
      </w:r>
      <w:r>
        <w:rPr>
          <w:rStyle w:val="StringTok"/>
        </w:rPr>
        <w:t>"first commit"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branch </w:t>
      </w:r>
      <w:r>
        <w:rPr>
          <w:rStyle w:val="AttributeTok"/>
        </w:rPr>
        <w:t>-M</w:t>
      </w:r>
      <w:r>
        <w:rPr>
          <w:rStyle w:val="NormalTok"/>
        </w:rPr>
        <w:t xml:space="preserve"> main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remote add origin https://github.com/Alejandro40K/miweb.git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push </w:t>
      </w:r>
      <w:r>
        <w:rPr>
          <w:rStyle w:val="AttributeTok"/>
        </w:rPr>
        <w:t>-u</w:t>
      </w:r>
      <w:r>
        <w:rPr>
          <w:rStyle w:val="NormalTok"/>
        </w:rPr>
        <w:t xml:space="preserve"> origin main</w:t>
      </w:r>
    </w:p>
    <w:p w14:paraId="275E1537" w14:textId="77777777" w:rsidR="00644742" w:rsidRDefault="00096A4D">
      <w:pPr>
        <w:pStyle w:val="FirstParagraph"/>
      </w:pPr>
      <w:r>
        <w:t>En caso de que ya exista el repositorio en GitHub:</w:t>
      </w:r>
    </w:p>
    <w:p w14:paraId="5F60B5D2" w14:textId="77777777" w:rsidR="00644742" w:rsidRDefault="00096A4D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remote add origin https://github.com/Alejandro40K/miweb.git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branch </w:t>
      </w:r>
      <w:r>
        <w:rPr>
          <w:rStyle w:val="AttributeTok"/>
        </w:rPr>
        <w:t>-M</w:t>
      </w:r>
      <w:r>
        <w:rPr>
          <w:rStyle w:val="NormalTok"/>
        </w:rPr>
        <w:t xml:space="preserve"> main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push </w:t>
      </w:r>
      <w:r>
        <w:rPr>
          <w:rStyle w:val="AttributeTok"/>
        </w:rPr>
        <w:t>-u</w:t>
      </w:r>
      <w:r>
        <w:rPr>
          <w:rStyle w:val="NormalTok"/>
        </w:rPr>
        <w:t xml:space="preserve"> origin main</w:t>
      </w:r>
    </w:p>
    <w:p w14:paraId="1C2C2723" w14:textId="77777777" w:rsidR="00644742" w:rsidRDefault="00096A4D">
      <w:r>
        <w:pict w14:anchorId="254F2951">
          <v:rect id="_x0000_i1037" style="width:0;height:1.5pt" o:hralign="center" o:hrstd="t" o:hr="t"/>
        </w:pict>
      </w:r>
    </w:p>
    <w:p w14:paraId="64E62821" w14:textId="77777777" w:rsidR="00644742" w:rsidRDefault="00096A4D">
      <w:pPr>
        <w:pStyle w:val="FirstParagraph"/>
      </w:pPr>
      <w:r>
        <w:t>Este resume</w:t>
      </w:r>
      <w:r>
        <w:t>n incluye comandos esenciales, comentarios personales y explicaciones para ayudarte a comprender cada parte del flujo de trabajo con Git y GitHub.</w:t>
      </w:r>
      <w:bookmarkEnd w:id="11"/>
    </w:p>
    <w:sectPr w:rsidR="00644742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E96ABA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CAC405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DF0667D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44742"/>
    <w:rsid w:val="00096A4D"/>
    <w:rsid w:val="00644742"/>
    <w:rsid w:val="00716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703007"/>
  <w15:docId w15:val="{687AB0E8-0F1F-4B0E-9C71-DEE857A28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56</Words>
  <Characters>4712</Characters>
  <Application>Microsoft Office Word</Application>
  <DocSecurity>0</DocSecurity>
  <Lines>39</Lines>
  <Paragraphs>11</Paragraphs>
  <ScaleCrop>false</ScaleCrop>
  <Company/>
  <LinksUpToDate>false</LinksUpToDate>
  <CharactersWithSpaces>5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jandroromo2002@outlook.com</dc:creator>
  <cp:keywords/>
  <cp:lastModifiedBy>alejandroromo2002@outlook.com</cp:lastModifiedBy>
  <cp:revision>2</cp:revision>
  <dcterms:created xsi:type="dcterms:W3CDTF">2025-06-15T21:54:00Z</dcterms:created>
  <dcterms:modified xsi:type="dcterms:W3CDTF">2025-06-15T21:54:00Z</dcterms:modified>
</cp:coreProperties>
</file>